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2CB2E" w14:textId="20FEDEBE" w:rsidR="00325244" w:rsidRDefault="003B5130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6</w:t>
      </w:r>
      <w:r w:rsidR="00325244">
        <w:rPr>
          <w:rFonts w:ascii="Calibri" w:hAnsi="Calibri" w:cs="Calibri"/>
          <w:b/>
        </w:rPr>
        <w:t>. sz</w:t>
      </w:r>
      <w:r w:rsidR="00B02558">
        <w:rPr>
          <w:rFonts w:ascii="Calibri" w:hAnsi="Calibri" w:cs="Calibri"/>
          <w:b/>
        </w:rPr>
        <w:t>.</w:t>
      </w:r>
      <w:r w:rsidR="00325244">
        <w:rPr>
          <w:rFonts w:ascii="Calibri" w:hAnsi="Calibri" w:cs="Calibri"/>
          <w:b/>
        </w:rPr>
        <w:t xml:space="preserve"> melléklet</w:t>
      </w:r>
    </w:p>
    <w:p w14:paraId="07997E14" w14:textId="564B8A07" w:rsidR="00325244" w:rsidRDefault="00325244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 kutatóhely vezetőjének támogató nyilatkozata</w:t>
      </w:r>
      <w:r w:rsidR="00032E7A">
        <w:rPr>
          <w:rFonts w:ascii="Calibri" w:hAnsi="Calibri" w:cs="Calibri"/>
          <w:b/>
        </w:rPr>
        <w:t xml:space="preserve"> </w:t>
      </w:r>
      <w:r w:rsidR="00077320" w:rsidRPr="00077320">
        <w:rPr>
          <w:rFonts w:ascii="Calibri" w:hAnsi="Calibri" w:cs="Calibri"/>
          <w:b/>
        </w:rPr>
        <w:t>PTE Kooperatív kutatás-fejlesztési program pályázathoz</w:t>
      </w:r>
    </w:p>
    <w:p w14:paraId="26867AFE" w14:textId="77777777" w:rsidR="00325244" w:rsidRDefault="00325244" w:rsidP="00325244">
      <w:pPr>
        <w:jc w:val="center"/>
        <w:rPr>
          <w:rFonts w:ascii="Calibri" w:hAnsi="Calibri" w:cs="Calibri"/>
          <w:b/>
        </w:rPr>
      </w:pPr>
    </w:p>
    <w:p w14:paraId="10291ED2" w14:textId="77777777" w:rsidR="00325244" w:rsidRDefault="00325244" w:rsidP="00B02558">
      <w:pPr>
        <w:spacing w:line="360" w:lineRule="auto"/>
        <w:jc w:val="center"/>
        <w:rPr>
          <w:rFonts w:ascii="Calibri" w:hAnsi="Calibri" w:cs="Calibri"/>
          <w:b/>
        </w:rPr>
      </w:pPr>
    </w:p>
    <w:p w14:paraId="149008C7" w14:textId="29E0AD15" w:rsidR="00325244" w:rsidRDefault="00325244" w:rsidP="00B02558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ulírott ………………………………………………, mint a </w:t>
      </w:r>
      <w:r w:rsidR="00077320" w:rsidRPr="00077320">
        <w:rPr>
          <w:rFonts w:ascii="Calibri" w:hAnsi="Calibri" w:cs="Calibri"/>
          <w:i/>
          <w:iCs/>
        </w:rPr>
        <w:t>PTE Kooperatív kutatás-fejlesztési program pályázat</w:t>
      </w:r>
      <w:r w:rsidRPr="00803DFC">
        <w:rPr>
          <w:rFonts w:ascii="Calibri" w:hAnsi="Calibri" w:cs="Calibri"/>
          <w:i/>
          <w:iCs/>
        </w:rPr>
        <w:t>ra</w:t>
      </w:r>
      <w:r>
        <w:rPr>
          <w:rFonts w:ascii="Calibri" w:hAnsi="Calibri" w:cs="Calibri"/>
        </w:rPr>
        <w:t xml:space="preserve"> benyújtott pályázati adatlapon szereplő ……………………………………………… kutatóhely vezetője, ezúton nyilatkozom, hogy a </w:t>
      </w:r>
      <w:r w:rsidR="00D200B7" w:rsidRPr="00D200B7">
        <w:rPr>
          <w:rFonts w:ascii="Calibri" w:hAnsi="Calibri" w:cs="Calibri"/>
        </w:rPr>
        <w:t>PTE Kooperatív kutatás-fejlesztési program pályázat</w:t>
      </w:r>
      <w:r w:rsidR="00D200B7">
        <w:rPr>
          <w:rFonts w:ascii="Calibri" w:hAnsi="Calibri" w:cs="Calibri"/>
        </w:rPr>
        <w:t xml:space="preserve">ra </w:t>
      </w:r>
      <w:r>
        <w:rPr>
          <w:rFonts w:ascii="Calibri" w:hAnsi="Calibri" w:cs="Calibri"/>
        </w:rPr>
        <w:t>…………………………………</w:t>
      </w:r>
      <w:proofErr w:type="gramStart"/>
      <w:r>
        <w:rPr>
          <w:rFonts w:ascii="Calibri" w:hAnsi="Calibri" w:cs="Calibri"/>
        </w:rPr>
        <w:t>…….</w:t>
      </w:r>
      <w:proofErr w:type="gramEnd"/>
      <w:r>
        <w:rPr>
          <w:rFonts w:ascii="Calibri" w:hAnsi="Calibri" w:cs="Calibri"/>
        </w:rPr>
        <w:t>. által benyújtott …………………………………………………………………</w:t>
      </w:r>
      <w:proofErr w:type="gramStart"/>
      <w:r>
        <w:rPr>
          <w:rFonts w:ascii="Calibri" w:hAnsi="Calibri" w:cs="Calibri"/>
        </w:rPr>
        <w:t>…….</w:t>
      </w:r>
      <w:proofErr w:type="gramEnd"/>
      <w:r>
        <w:rPr>
          <w:rFonts w:ascii="Calibri" w:hAnsi="Calibri" w:cs="Calibri"/>
        </w:rPr>
        <w:t>. című pályázat megvalósítását támogatom.</w:t>
      </w:r>
    </w:p>
    <w:p w14:paraId="74AD6D64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3C4A90E3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13A51C2D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4036974E" w14:textId="064200BB" w:rsidR="00325244" w:rsidRDefault="00986DA5" w:rsidP="00325244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………………</w:t>
      </w:r>
      <w:proofErr w:type="gramStart"/>
      <w:r>
        <w:rPr>
          <w:rFonts w:ascii="Calibri" w:hAnsi="Calibri" w:cs="Calibri"/>
          <w:i/>
        </w:rPr>
        <w:t>…….</w:t>
      </w:r>
      <w:proofErr w:type="gramEnd"/>
      <w:r>
        <w:rPr>
          <w:rFonts w:ascii="Calibri" w:hAnsi="Calibri" w:cs="Calibri"/>
          <w:i/>
        </w:rPr>
        <w:t>, ………………………………………</w:t>
      </w:r>
    </w:p>
    <w:p w14:paraId="09576494" w14:textId="77777777" w:rsidR="00325244" w:rsidRDefault="00325244" w:rsidP="00325244">
      <w:pPr>
        <w:rPr>
          <w:rFonts w:ascii="Calibri" w:hAnsi="Calibri" w:cs="Calibri"/>
          <w:b/>
        </w:rPr>
      </w:pPr>
    </w:p>
    <w:p w14:paraId="78BA420D" w14:textId="77777777" w:rsidR="00325244" w:rsidRDefault="00325244" w:rsidP="00325244">
      <w:pPr>
        <w:rPr>
          <w:rFonts w:ascii="Calibri" w:hAnsi="Calibri" w:cs="Calibri"/>
          <w:b/>
        </w:rPr>
      </w:pPr>
    </w:p>
    <w:p w14:paraId="1C84E715" w14:textId="77777777" w:rsidR="00325244" w:rsidRDefault="00325244" w:rsidP="00325244">
      <w:pPr>
        <w:rPr>
          <w:rFonts w:ascii="Calibri" w:hAnsi="Calibri" w:cs="Calibri"/>
          <w:b/>
        </w:rPr>
      </w:pPr>
    </w:p>
    <w:p w14:paraId="31A1DBEF" w14:textId="77777777" w:rsidR="00325244" w:rsidRDefault="00325244" w:rsidP="00325244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297F285B" w14:textId="77777777" w:rsidR="00325244" w:rsidRDefault="00325244" w:rsidP="00325244">
      <w:pPr>
        <w:rPr>
          <w:rFonts w:ascii="Calibri" w:hAnsi="Calibri" w:cs="Calibri"/>
          <w:b/>
        </w:rPr>
      </w:pPr>
    </w:p>
    <w:p w14:paraId="0E3BFE4F" w14:textId="7A73235A" w:rsidR="00325244" w:rsidRDefault="00325244" w:rsidP="00325244">
      <w:pPr>
        <w:rPr>
          <w:rFonts w:ascii="Calibri" w:hAnsi="Calibri" w:cs="Calibri"/>
          <w:b/>
        </w:rPr>
      </w:pPr>
    </w:p>
    <w:sectPr w:rsidR="00325244" w:rsidSect="00325244">
      <w:pgSz w:w="11906" w:h="16838"/>
      <w:pgMar w:top="1440" w:right="1080" w:bottom="144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 w16cid:durableId="597761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48121310">
    <w:abstractNumId w:val="2"/>
  </w:num>
  <w:num w:numId="3" w16cid:durableId="1580084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91183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8910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28179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42500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75622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4808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02114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19392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032E7A"/>
    <w:rsid w:val="00077320"/>
    <w:rsid w:val="001343F9"/>
    <w:rsid w:val="00325244"/>
    <w:rsid w:val="003B5130"/>
    <w:rsid w:val="00761B81"/>
    <w:rsid w:val="00803DFC"/>
    <w:rsid w:val="00986DA5"/>
    <w:rsid w:val="0098771A"/>
    <w:rsid w:val="00B02558"/>
    <w:rsid w:val="00CB76EF"/>
    <w:rsid w:val="00D20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44EA46-FD7C-4F5D-BE48-3C582E6D5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59A7B4-DCB2-42E1-8BAF-EDB5F4E56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22360-1858-41D7-A399-8C1B78FD1D42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472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3</cp:revision>
  <dcterms:created xsi:type="dcterms:W3CDTF">2024-04-08T11:10:00Z</dcterms:created>
  <dcterms:modified xsi:type="dcterms:W3CDTF">2024-04-08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